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D097B7F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="002E064C">
        <w:rPr>
          <w:sz w:val="24"/>
          <w:szCs w:val="24"/>
          <w:lang w:val="en-GB"/>
        </w:rPr>
        <w:t>llinoi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DE97DD6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E064C">
        <w:rPr>
          <w:sz w:val="22"/>
          <w:szCs w:val="22"/>
          <w:lang w:val="en-GB"/>
        </w:rPr>
        <w:t>thirty</w:t>
      </w:r>
      <w:r w:rsidR="00081EF3">
        <w:rPr>
          <w:sz w:val="22"/>
          <w:szCs w:val="22"/>
          <w:lang w:val="en-GB"/>
        </w:rPr>
        <w:t xml:space="preserve"> </w:t>
      </w:r>
      <w:r w:rsidR="000A609A">
        <w:rPr>
          <w:sz w:val="22"/>
          <w:szCs w:val="22"/>
          <w:lang w:val="en-GB"/>
        </w:rPr>
        <w:t>(</w:t>
      </w:r>
      <w:r w:rsidR="002E064C">
        <w:rPr>
          <w:sz w:val="22"/>
          <w:szCs w:val="22"/>
          <w:lang w:val="en-GB"/>
        </w:rPr>
        <w:t>30</w:t>
      </w:r>
      <w:r w:rsidR="000A609A">
        <w:rPr>
          <w:sz w:val="22"/>
          <w:szCs w:val="22"/>
          <w:lang w:val="en-GB"/>
        </w:rPr>
        <w:t xml:space="preserve">) </w:t>
      </w:r>
      <w:r w:rsidR="002E064C">
        <w:rPr>
          <w:sz w:val="22"/>
          <w:szCs w:val="22"/>
          <w:lang w:val="en-GB"/>
        </w:rPr>
        <w:t>days</w:t>
      </w:r>
      <w:r w:rsidR="00D67DE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D67AA" w14:textId="77777777" w:rsidR="00EC15B3" w:rsidRDefault="00EC15B3" w:rsidP="00CB37D9">
      <w:pPr>
        <w:spacing w:after="0" w:line="240" w:lineRule="auto"/>
      </w:pPr>
      <w:r>
        <w:separator/>
      </w:r>
    </w:p>
  </w:endnote>
  <w:endnote w:type="continuationSeparator" w:id="0">
    <w:p w14:paraId="5ABDA926" w14:textId="77777777" w:rsidR="00EC15B3" w:rsidRDefault="00EC15B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F3A78" w14:textId="77777777" w:rsidR="00476AC5" w:rsidRDefault="00476A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1ADFFF3" w:rsidR="00CB37D9" w:rsidRPr="00476AC5" w:rsidRDefault="00CB37D9" w:rsidP="00476A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10801" w14:textId="77777777" w:rsidR="00476AC5" w:rsidRDefault="00476A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CBA5D" w14:textId="77777777" w:rsidR="00EC15B3" w:rsidRDefault="00EC15B3" w:rsidP="00CB37D9">
      <w:pPr>
        <w:spacing w:after="0" w:line="240" w:lineRule="auto"/>
      </w:pPr>
      <w:r>
        <w:separator/>
      </w:r>
    </w:p>
  </w:footnote>
  <w:footnote w:type="continuationSeparator" w:id="0">
    <w:p w14:paraId="6DE32C96" w14:textId="77777777" w:rsidR="00EC15B3" w:rsidRDefault="00EC15B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641ED" w14:textId="77777777" w:rsidR="00476AC5" w:rsidRDefault="00476A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A6CA61E" w:rsidR="00AD6FC0" w:rsidRPr="00476AC5" w:rsidRDefault="00AD6FC0" w:rsidP="00476A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C72D7" w14:textId="77777777" w:rsidR="00476AC5" w:rsidRDefault="00476A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43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76AC5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5B3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